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23a6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cb4dfaa-57ef-4887-b03c-6b33815fcb4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34:34Z</dcterms:created>
  <dcterms:modified xsi:type="dcterms:W3CDTF">2023-06-10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